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git,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репозитория,</w:t>
      </w:r>
      <w:r>
        <w:t xml:space="preserve"> </w:t>
      </w:r>
      <w:r>
        <w:t xml:space="preserve">добавление</w:t>
      </w:r>
      <w:r>
        <w:t xml:space="preserve"> </w:t>
      </w:r>
      <w:r>
        <w:t xml:space="preserve">файлов</w:t>
      </w:r>
    </w:p>
    <w:p>
      <w:pPr>
        <w:pStyle w:val="Author"/>
      </w:pPr>
      <w:r>
        <w:t xml:space="preserve">Варвара</w:t>
      </w:r>
      <w:r>
        <w:t xml:space="preserve"> </w:t>
      </w:r>
      <w:r>
        <w:t xml:space="preserve">Станиславовна</w:t>
      </w:r>
      <w:r>
        <w:t xml:space="preserve"> </w:t>
      </w:r>
      <w:r>
        <w:t xml:space="preserve">Виногр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основными функциями git, создать учетную запись, репозиторий, подпапки в нем для хранения и использования файлов. Данные навыки нужны для выполнения последущих лабораторных работ по этому предмету и други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учетную запись на GitHub. Создать каталог для лабораторных работ. Загрузить их в GitHub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перва я возобновила доуступ к своей учетной записи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Мой профиль" title="" id="1" name="Picture"/>
            <a:graphic>
              <a:graphicData uri="http://schemas.openxmlformats.org/drawingml/2006/picture">
                <pic:pic>
                  <pic:nvPicPr>
                    <pic:cNvPr descr="image/screen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Мой профиль</w:t>
      </w:r>
    </w:p>
    <w:p>
      <w:pPr>
        <w:pStyle w:val="BodyText"/>
      </w:pPr>
      <w:r>
        <w:t xml:space="preserve">Потом я скачала приложение GitHub Desktop, авторизовалась в нем по тому же логину и паролю, создала на своем компьютере папку work, в ней подпапку 2020-2021, и уже в ней создала репозиторию mathmob с помощью приложения, сделала его публичным. Далее в нем создала папку laboratory, а в нем подпапку lab_01, оставила в нем файлы и загрузила их в git, сделала commit с помощью команды add report template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М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Мой репозиторий</w:t>
      </w:r>
    </w:p>
    <w:p>
      <w:pPr>
        <w:pStyle w:val="BodyText"/>
      </w:pPr>
      <w:r>
        <w:t xml:space="preserve">Как я создавала репозиторий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3740727" cy="4245885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727" cy="424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Показываю, что файлы загрузились и видны в git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Как это выглядит на сайте" title="" id="1" name="Picture"/>
            <a:graphic>
              <a:graphicData uri="http://schemas.openxmlformats.org/drawingml/2006/picture">
                <pic:pic>
                  <pic:nvPicPr>
                    <pic:cNvPr descr="image/screen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ак это выглядит на сайте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зобновила доступ к своей учетной записи на git, вспомнила как создавать создавать репозитории, загружать файлы в GitHub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Варвара Станиславовна Виноградова</dc:creator>
  <dc:language>ru-RU</dc:language>
  <cp:keywords/>
  <dcterms:created xsi:type="dcterms:W3CDTF">2021-02-12T12:23:10Z</dcterms:created>
  <dcterms:modified xsi:type="dcterms:W3CDTF">2021-02-12T12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накомство с git, создание репозитория, добавление файлов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